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23DB35" w14:textId="77777777" w:rsidR="00A56811" w:rsidRDefault="00A56811" w:rsidP="00A56811">
      <w:pPr>
        <w:jc w:val="center"/>
        <w:rPr>
          <w:b/>
          <w:bCs/>
          <w:u w:val="single"/>
        </w:rPr>
      </w:pPr>
    </w:p>
    <w:p w14:paraId="4EEE8588" w14:textId="77777777" w:rsidR="00C14C2C" w:rsidRDefault="00C14C2C" w:rsidP="00516043">
      <w:pPr>
        <w:jc w:val="center"/>
        <w:rPr>
          <w:b/>
          <w:bCs/>
          <w:u w:val="single"/>
        </w:rPr>
      </w:pPr>
    </w:p>
    <w:p w14:paraId="1FFA5A6D" w14:textId="3839987F" w:rsidR="00387AF0" w:rsidRDefault="00A56811" w:rsidP="00A86770">
      <w:pPr>
        <w:jc w:val="center"/>
        <w:rPr>
          <w:b/>
          <w:bCs/>
          <w:u w:val="single"/>
        </w:rPr>
      </w:pPr>
      <w:r w:rsidRPr="00A56811">
        <w:rPr>
          <w:b/>
          <w:bCs/>
          <w:u w:val="single"/>
        </w:rPr>
        <w:t>Comunicado de Imprensa</w:t>
      </w:r>
    </w:p>
    <w:p w14:paraId="0D4180C5" w14:textId="12C533B6" w:rsidR="00A56811" w:rsidRDefault="00A56811" w:rsidP="60E62664">
      <w:pPr>
        <w:spacing w:after="0"/>
        <w:jc w:val="center"/>
        <w:rPr>
          <w:rFonts w:ascii="Aptos" w:eastAsia="Aptos" w:hAnsi="Aptos" w:cs="Aptos"/>
          <w:u w:val="single"/>
        </w:rPr>
      </w:pPr>
    </w:p>
    <w:p w14:paraId="2C6524C2" w14:textId="0729E963" w:rsidR="003E51B9" w:rsidRDefault="002B03CF" w:rsidP="60E62664">
      <w:pPr>
        <w:spacing w:after="0"/>
        <w:jc w:val="center"/>
        <w:rPr>
          <w:rFonts w:ascii="Aptos" w:eastAsia="Aptos" w:hAnsi="Aptos" w:cs="Aptos"/>
          <w:u w:val="single"/>
        </w:rPr>
      </w:pPr>
      <w:r>
        <w:rPr>
          <w:rFonts w:ascii="Aptos" w:eastAsia="Aptos" w:hAnsi="Aptos" w:cs="Aptos"/>
          <w:u w:val="single"/>
        </w:rPr>
        <w:t xml:space="preserve">Iniciativa </w:t>
      </w:r>
      <w:r w:rsidRPr="002B03CF">
        <w:rPr>
          <w:rFonts w:ascii="Aptos" w:eastAsia="Aptos" w:hAnsi="Aptos" w:cs="Aptos"/>
          <w:u w:val="single"/>
        </w:rPr>
        <w:t>Rede de Bibliotecas Escolares em parceria com o Grupo Le</w:t>
      </w:r>
      <w:r w:rsidR="00E7039B">
        <w:rPr>
          <w:rFonts w:ascii="Aptos" w:eastAsia="Aptos" w:hAnsi="Aptos" w:cs="Aptos"/>
          <w:u w:val="single"/>
        </w:rPr>
        <w:t>Y</w:t>
      </w:r>
      <w:r w:rsidRPr="002B03CF">
        <w:rPr>
          <w:rFonts w:ascii="Aptos" w:eastAsia="Aptos" w:hAnsi="Aptos" w:cs="Aptos"/>
          <w:u w:val="single"/>
        </w:rPr>
        <w:t>a distingue práticas de excelência nas bibliotecas escolares</w:t>
      </w:r>
    </w:p>
    <w:p w14:paraId="601057FD" w14:textId="77777777" w:rsidR="0066162C" w:rsidRPr="00A56811" w:rsidRDefault="0066162C" w:rsidP="60E62664">
      <w:pPr>
        <w:spacing w:after="0"/>
        <w:jc w:val="center"/>
        <w:rPr>
          <w:rFonts w:ascii="Aptos" w:eastAsia="Aptos" w:hAnsi="Aptos" w:cs="Aptos"/>
          <w:u w:val="single"/>
        </w:rPr>
      </w:pPr>
    </w:p>
    <w:p w14:paraId="68BD7A21" w14:textId="535BC40E" w:rsidR="00A56811" w:rsidRPr="00A56811" w:rsidRDefault="5ED4BA97" w:rsidP="24AC6A21">
      <w:pPr>
        <w:spacing w:after="0"/>
        <w:jc w:val="center"/>
        <w:rPr>
          <w:b/>
          <w:bCs/>
          <w:sz w:val="30"/>
          <w:szCs w:val="30"/>
        </w:rPr>
      </w:pPr>
      <w:r w:rsidRPr="24AC6A21">
        <w:rPr>
          <w:b/>
          <w:bCs/>
          <w:sz w:val="30"/>
          <w:szCs w:val="30"/>
        </w:rPr>
        <w:t>Margarida Amaral</w:t>
      </w:r>
      <w:r w:rsidR="00632B6E">
        <w:rPr>
          <w:b/>
          <w:bCs/>
          <w:sz w:val="30"/>
          <w:szCs w:val="30"/>
        </w:rPr>
        <w:t xml:space="preserve"> </w:t>
      </w:r>
      <w:r w:rsidR="0145A098" w:rsidRPr="24AC6A21">
        <w:rPr>
          <w:b/>
          <w:bCs/>
          <w:sz w:val="30"/>
          <w:szCs w:val="30"/>
        </w:rPr>
        <w:t>vence</w:t>
      </w:r>
      <w:r w:rsidR="141346C2" w:rsidRPr="24AC6A21">
        <w:rPr>
          <w:b/>
          <w:bCs/>
          <w:sz w:val="30"/>
          <w:szCs w:val="30"/>
        </w:rPr>
        <w:t xml:space="preserve"> </w:t>
      </w:r>
      <w:r w:rsidR="00D80BD7" w:rsidRPr="24AC6A21">
        <w:rPr>
          <w:b/>
          <w:bCs/>
          <w:sz w:val="30"/>
          <w:szCs w:val="30"/>
        </w:rPr>
        <w:t>Prémio Professor Bibliotecário</w:t>
      </w:r>
      <w:r w:rsidR="00467143">
        <w:rPr>
          <w:b/>
          <w:bCs/>
          <w:sz w:val="30"/>
          <w:szCs w:val="30"/>
        </w:rPr>
        <w:t xml:space="preserve"> 2025</w:t>
      </w:r>
    </w:p>
    <w:p w14:paraId="5913BFCB" w14:textId="7619418D" w:rsidR="00E751F3" w:rsidRPr="00E751F3" w:rsidRDefault="00E751F3" w:rsidP="1998A4DE">
      <w:pPr>
        <w:jc w:val="both"/>
        <w:rPr>
          <w:b/>
          <w:bCs/>
        </w:rPr>
      </w:pPr>
    </w:p>
    <w:p w14:paraId="3B537138" w14:textId="79E446E9" w:rsidR="00DC58AD" w:rsidRDefault="00E751F3" w:rsidP="00036450">
      <w:pPr>
        <w:jc w:val="both"/>
      </w:pPr>
      <w:r w:rsidRPr="1998A4DE">
        <w:rPr>
          <w:b/>
          <w:bCs/>
        </w:rPr>
        <w:t xml:space="preserve">Lisboa, </w:t>
      </w:r>
      <w:r w:rsidR="0042393A" w:rsidRPr="1998A4DE">
        <w:rPr>
          <w:b/>
          <w:bCs/>
        </w:rPr>
        <w:t>2</w:t>
      </w:r>
      <w:r w:rsidR="1A3DADF9" w:rsidRPr="1998A4DE">
        <w:rPr>
          <w:b/>
          <w:bCs/>
        </w:rPr>
        <w:t>1</w:t>
      </w:r>
      <w:r w:rsidRPr="1998A4DE">
        <w:rPr>
          <w:b/>
          <w:bCs/>
        </w:rPr>
        <w:t xml:space="preserve"> de </w:t>
      </w:r>
      <w:r w:rsidR="1DDFD0B0" w:rsidRPr="1998A4DE">
        <w:rPr>
          <w:b/>
          <w:bCs/>
        </w:rPr>
        <w:t>outub</w:t>
      </w:r>
      <w:r w:rsidR="00D80BD7" w:rsidRPr="1998A4DE">
        <w:rPr>
          <w:b/>
          <w:bCs/>
        </w:rPr>
        <w:t>ro</w:t>
      </w:r>
      <w:r w:rsidRPr="1998A4DE">
        <w:rPr>
          <w:b/>
          <w:bCs/>
        </w:rPr>
        <w:t xml:space="preserve"> de 2025</w:t>
      </w:r>
      <w:r>
        <w:t xml:space="preserve"> – </w:t>
      </w:r>
      <w:r w:rsidR="00036450" w:rsidRPr="00036450">
        <w:t>A professora bibliotecária Margarida Amaral,</w:t>
      </w:r>
      <w:r w:rsidR="00036450">
        <w:t xml:space="preserve"> do</w:t>
      </w:r>
      <w:r w:rsidR="00DC58AD">
        <w:t xml:space="preserve"> Agrupamento de Escolas Gabriel Pereira, em Évora,</w:t>
      </w:r>
      <w:r w:rsidR="00036450" w:rsidRPr="00036450">
        <w:t xml:space="preserve"> é a vencedora da 2.ª edição do Prémio Professor Bibliotecário, promovido pela Rede de Bibliotecas Escolares (RBE) em parceria com o Grupo Le</w:t>
      </w:r>
      <w:r w:rsidR="00365C1D">
        <w:t>Y</w:t>
      </w:r>
      <w:r w:rsidR="00036450" w:rsidRPr="00036450">
        <w:t xml:space="preserve">a. </w:t>
      </w:r>
    </w:p>
    <w:p w14:paraId="7B943011" w14:textId="5AA8D7CC" w:rsidR="00807057" w:rsidRDefault="00807057" w:rsidP="00036450">
      <w:pPr>
        <w:jc w:val="both"/>
      </w:pPr>
      <w:r w:rsidRPr="00036450">
        <w:t>A distinção, entregue no Fórum RBE que decorreu</w:t>
      </w:r>
      <w:r w:rsidR="00C0565D">
        <w:t xml:space="preserve"> </w:t>
      </w:r>
      <w:r w:rsidR="00E5470C">
        <w:t xml:space="preserve">hoje </w:t>
      </w:r>
      <w:r w:rsidRPr="00036450">
        <w:t xml:space="preserve">na Fundação Calouste Gulbenkian, pretende destacar o trabalho dos professores bibliotecários que, através de projetos inovadores, consolidam o papel da biblioteca escolar </w:t>
      </w:r>
      <w:r w:rsidR="006F4BE8" w:rsidRPr="00ED7859">
        <w:t>na promoção da literacia, do conhecimento e da inclusão nas escolas portuguesas</w:t>
      </w:r>
      <w:r w:rsidR="00E8467A">
        <w:t>.</w:t>
      </w:r>
    </w:p>
    <w:p w14:paraId="0F2492A5" w14:textId="455A7A7D" w:rsidR="00036450" w:rsidRPr="00036450" w:rsidRDefault="00036450" w:rsidP="00DD1C13">
      <w:pPr>
        <w:tabs>
          <w:tab w:val="num" w:pos="720"/>
        </w:tabs>
        <w:jc w:val="both"/>
      </w:pPr>
      <w:r w:rsidRPr="00036450">
        <w:t>As professoras</w:t>
      </w:r>
      <w:r w:rsidR="00883222">
        <w:t xml:space="preserve"> M</w:t>
      </w:r>
      <w:r w:rsidR="00883222" w:rsidRPr="00883222">
        <w:t xml:space="preserve">anuela Baptista, </w:t>
      </w:r>
      <w:r w:rsidR="00883222">
        <w:t xml:space="preserve">da </w:t>
      </w:r>
      <w:r w:rsidR="00883222" w:rsidRPr="00883222">
        <w:t>Escola Secundária de Paços de Ferreira</w:t>
      </w:r>
      <w:r w:rsidR="00883222">
        <w:t>,</w:t>
      </w:r>
      <w:r w:rsidRPr="00036450">
        <w:t xml:space="preserve"> e Teresa Morais, da Escola Secundária de São Pedro, em Vila Real, </w:t>
      </w:r>
      <w:r w:rsidR="00883222">
        <w:t>foram distinguidas com</w:t>
      </w:r>
      <w:r w:rsidRPr="00036450">
        <w:t xml:space="preserve"> menções honrosas, reconhecendo o mérito e a qualidade da</w:t>
      </w:r>
      <w:r w:rsidR="00802DBB">
        <w:t>s</w:t>
      </w:r>
      <w:r w:rsidR="007E50FF">
        <w:t xml:space="preserve"> </w:t>
      </w:r>
      <w:r w:rsidRPr="00036450">
        <w:t xml:space="preserve">suas práticas de promoção da leitura </w:t>
      </w:r>
      <w:r w:rsidR="00632D7C">
        <w:t xml:space="preserve">e </w:t>
      </w:r>
      <w:r w:rsidR="00A50A66">
        <w:t>dina</w:t>
      </w:r>
      <w:r w:rsidR="002D4283">
        <w:t>mização da</w:t>
      </w:r>
      <w:r w:rsidR="006D5778">
        <w:t xml:space="preserve"> </w:t>
      </w:r>
      <w:r w:rsidR="002D4283">
        <w:t>biblioteca escolar.</w:t>
      </w:r>
      <w:r w:rsidR="00BC7BFE">
        <w:t xml:space="preserve"> Este reconhecimento</w:t>
      </w:r>
      <w:r w:rsidR="00BC7BFE" w:rsidRPr="000A2872">
        <w:t xml:space="preserve"> decorre do desempenho </w:t>
      </w:r>
      <w:r w:rsidR="00BC7BFE">
        <w:t>d</w:t>
      </w:r>
      <w:r w:rsidR="00CC536E">
        <w:t>os</w:t>
      </w:r>
      <w:r w:rsidR="00BC7BFE">
        <w:t xml:space="preserve"> profissionais </w:t>
      </w:r>
      <w:r w:rsidR="00BC7BFE" w:rsidRPr="000A2872">
        <w:t xml:space="preserve">nos últimos quatro anos letivos, incluindo o ano em que é </w:t>
      </w:r>
      <w:r w:rsidR="00BC7BFE">
        <w:t>aberta e submetida</w:t>
      </w:r>
      <w:r w:rsidR="00BC7BFE" w:rsidRPr="000A2872">
        <w:t xml:space="preserve"> a candidatura.</w:t>
      </w:r>
    </w:p>
    <w:p w14:paraId="32587396" w14:textId="77777777" w:rsidR="00321CF8" w:rsidRPr="00321CF8" w:rsidRDefault="00036450" w:rsidP="00321CF8">
      <w:pPr>
        <w:jc w:val="both"/>
      </w:pPr>
      <w:r w:rsidRPr="00321CF8">
        <w:t>De acordo com o júri, presidido por Guilherme d’Oliveira Martins</w:t>
      </w:r>
      <w:r w:rsidR="00061C4E" w:rsidRPr="00321CF8">
        <w:t xml:space="preserve">, Administrador </w:t>
      </w:r>
      <w:r w:rsidR="00906BC2" w:rsidRPr="00321CF8">
        <w:t xml:space="preserve">Executivo da </w:t>
      </w:r>
      <w:r w:rsidR="00061C4E" w:rsidRPr="00321CF8">
        <w:t>Fundação Calouste Gulbenkian</w:t>
      </w:r>
      <w:r w:rsidR="00802DBB" w:rsidRPr="00321CF8">
        <w:t>,</w:t>
      </w:r>
      <w:r w:rsidRPr="00321CF8">
        <w:t xml:space="preserve"> e composto por Ana Rita Bessa, </w:t>
      </w:r>
      <w:r w:rsidR="00FB6ACC" w:rsidRPr="00321CF8">
        <w:t xml:space="preserve">CEO da LeYa, </w:t>
      </w:r>
      <w:r w:rsidRPr="00321CF8">
        <w:t>Isabel Alçada</w:t>
      </w:r>
      <w:r w:rsidR="00154A07" w:rsidRPr="00321CF8">
        <w:t>,</w:t>
      </w:r>
      <w:r w:rsidR="003C4E75" w:rsidRPr="00321CF8">
        <w:t xml:space="preserve"> </w:t>
      </w:r>
      <w:r w:rsidR="00471648" w:rsidRPr="00321CF8">
        <w:t>E</w:t>
      </w:r>
      <w:r w:rsidR="003C4E75" w:rsidRPr="00321CF8">
        <w:t>scritora,</w:t>
      </w:r>
      <w:r w:rsidR="00154A07" w:rsidRPr="00321CF8">
        <w:t xml:space="preserve"> </w:t>
      </w:r>
      <w:r w:rsidRPr="00321CF8">
        <w:t>Isabel Mendinhos</w:t>
      </w:r>
      <w:r w:rsidR="003A0609" w:rsidRPr="00321CF8">
        <w:t xml:space="preserve">, </w:t>
      </w:r>
      <w:r w:rsidR="00330E28" w:rsidRPr="00321CF8">
        <w:t xml:space="preserve">especialista em bibliotecas escolares </w:t>
      </w:r>
      <w:r w:rsidRPr="00321CF8">
        <w:t>e Teresa Calçada,</w:t>
      </w:r>
      <w:r w:rsidR="006B4F0E" w:rsidRPr="00321CF8">
        <w:t xml:space="preserve"> </w:t>
      </w:r>
      <w:r w:rsidR="00330E28" w:rsidRPr="00321CF8">
        <w:t>especialista em leitura</w:t>
      </w:r>
      <w:r w:rsidR="00A51DB9" w:rsidRPr="00321CF8">
        <w:t xml:space="preserve"> e bibliotecas escolares</w:t>
      </w:r>
      <w:r w:rsidR="006B4F0E" w:rsidRPr="00321CF8">
        <w:t>,</w:t>
      </w:r>
      <w:r w:rsidRPr="00321CF8">
        <w:t xml:space="preserve"> “as candidaturas apresentadas este ano revelam a vitalidade e a diversidade de práticas nas bibliotecas escolares, reforçando o contributo dos professores bibliotecários para a transformação educativa</w:t>
      </w:r>
      <w:r w:rsidR="0015035B" w:rsidRPr="00321CF8">
        <w:t>.</w:t>
      </w:r>
      <w:r w:rsidRPr="00321CF8">
        <w:t>”</w:t>
      </w:r>
    </w:p>
    <w:p w14:paraId="004F10F3" w14:textId="53DAA6E4" w:rsidR="008D3F72" w:rsidRPr="00321CF8" w:rsidRDefault="00BE48B0" w:rsidP="00321CF8">
      <w:pPr>
        <w:jc w:val="both"/>
      </w:pPr>
      <w:r w:rsidRPr="00321CF8">
        <w:t xml:space="preserve">A vencedora recebeu </w:t>
      </w:r>
      <w:r w:rsidR="002D4584" w:rsidRPr="00321CF8">
        <w:t>um</w:t>
      </w:r>
      <w:r w:rsidRPr="00321CF8">
        <w:t xml:space="preserve"> prémio </w:t>
      </w:r>
      <w:r w:rsidR="00501220" w:rsidRPr="00321CF8">
        <w:t>pecuniário</w:t>
      </w:r>
      <w:r w:rsidRPr="00321CF8">
        <w:t xml:space="preserve"> de </w:t>
      </w:r>
      <w:r w:rsidR="00CE2907" w:rsidRPr="00321CF8">
        <w:t>cinco mil</w:t>
      </w:r>
      <w:r w:rsidRPr="00321CF8">
        <w:t xml:space="preserve"> euro</w:t>
      </w:r>
      <w:r w:rsidR="00007358" w:rsidRPr="00321CF8">
        <w:t>s</w:t>
      </w:r>
      <w:r w:rsidRPr="00321CF8">
        <w:t xml:space="preserve"> </w:t>
      </w:r>
      <w:r w:rsidR="00007358" w:rsidRPr="00321CF8">
        <w:t>e</w:t>
      </w:r>
      <w:r w:rsidRPr="00321CF8">
        <w:t xml:space="preserve"> cada menção honrosa </w:t>
      </w:r>
      <w:r w:rsidR="00012EA8" w:rsidRPr="00321CF8">
        <w:t>foi premiada com</w:t>
      </w:r>
      <w:r w:rsidR="00007358" w:rsidRPr="00321CF8">
        <w:t xml:space="preserve"> </w:t>
      </w:r>
      <w:r w:rsidR="00E17AA6" w:rsidRPr="00321CF8">
        <w:t>dois mil euros</w:t>
      </w:r>
      <w:r w:rsidRPr="00321CF8">
        <w:t xml:space="preserve">. As escolas das </w:t>
      </w:r>
      <w:r w:rsidR="00012EA8" w:rsidRPr="00321CF8">
        <w:t xml:space="preserve">três </w:t>
      </w:r>
      <w:r w:rsidRPr="00321CF8">
        <w:t xml:space="preserve">docentes </w:t>
      </w:r>
      <w:r w:rsidR="00012EA8" w:rsidRPr="00321CF8">
        <w:t xml:space="preserve">vencedoras </w:t>
      </w:r>
      <w:r w:rsidRPr="00321CF8">
        <w:t>são igualmente contempladas com apoios financeiros para reforçar a dinamização das suas bibliotecas.</w:t>
      </w:r>
      <w:r w:rsidR="008D3F72" w:rsidRPr="00321CF8">
        <w:t xml:space="preserve"> </w:t>
      </w:r>
    </w:p>
    <w:p w14:paraId="6291CE40" w14:textId="7449F192" w:rsidR="00BE48B0" w:rsidRDefault="00BE48B0" w:rsidP="00036450">
      <w:pPr>
        <w:jc w:val="both"/>
      </w:pPr>
    </w:p>
    <w:p w14:paraId="1C75A3DF" w14:textId="014F0DA8" w:rsidR="00304DA2" w:rsidRPr="00321CF8" w:rsidRDefault="00036450" w:rsidP="00036450">
      <w:pPr>
        <w:jc w:val="both"/>
      </w:pPr>
      <w:r w:rsidRPr="00321CF8">
        <w:t>Em 2025, foram apresentadas 87 propostas, abrangendo 64 professores bibliotecários, d</w:t>
      </w:r>
      <w:r w:rsidR="001E0C00" w:rsidRPr="00321CF8">
        <w:t>a</w:t>
      </w:r>
      <w:r w:rsidRPr="00321CF8">
        <w:t>s quais 50 foram validad</w:t>
      </w:r>
      <w:r w:rsidR="001E0C00" w:rsidRPr="00321CF8">
        <w:t>a</w:t>
      </w:r>
      <w:r w:rsidRPr="00321CF8">
        <w:t xml:space="preserve">s para </w:t>
      </w:r>
      <w:r w:rsidR="00FD077A" w:rsidRPr="00321CF8">
        <w:t xml:space="preserve">submissão das </w:t>
      </w:r>
      <w:r w:rsidR="001E0C00" w:rsidRPr="00321CF8">
        <w:t>candidaturas</w:t>
      </w:r>
      <w:r w:rsidRPr="00321CF8">
        <w:t>.</w:t>
      </w:r>
      <w:r w:rsidR="004B451E" w:rsidRPr="00321CF8">
        <w:t xml:space="preserve"> Destas 50</w:t>
      </w:r>
      <w:r w:rsidR="000311D9" w:rsidRPr="00321CF8">
        <w:t xml:space="preserve"> propostas validadas</w:t>
      </w:r>
      <w:r w:rsidR="004B451E" w:rsidRPr="00321CF8">
        <w:t xml:space="preserve">, foram submetidas </w:t>
      </w:r>
      <w:r w:rsidR="009C6138" w:rsidRPr="00321CF8">
        <w:t xml:space="preserve">25 </w:t>
      </w:r>
      <w:r w:rsidR="00FD077A" w:rsidRPr="00321CF8">
        <w:t>candidaturas</w:t>
      </w:r>
      <w:r w:rsidR="000311D9" w:rsidRPr="00321CF8">
        <w:t>, que foram avaliadas pelo júri</w:t>
      </w:r>
      <w:r w:rsidR="00B22536" w:rsidRPr="00321CF8">
        <w:t>.</w:t>
      </w:r>
      <w:r w:rsidRPr="00321CF8">
        <w:t xml:space="preserve"> O número representa um crescimento significativo face à edição </w:t>
      </w:r>
      <w:r w:rsidR="00CF16B7" w:rsidRPr="00321CF8">
        <w:t>anterior</w:t>
      </w:r>
      <w:r w:rsidRPr="00321CF8">
        <w:t>, que regist</w:t>
      </w:r>
      <w:r w:rsidR="00275E1A" w:rsidRPr="00321CF8">
        <w:t>ou</w:t>
      </w:r>
      <w:r w:rsidRPr="00321CF8">
        <w:t xml:space="preserve"> 56 propostas, das quais 41 foram consideradas elegíveis. </w:t>
      </w:r>
    </w:p>
    <w:p w14:paraId="50D75950" w14:textId="56FBC2EF" w:rsidR="00036450" w:rsidRPr="00321CF8" w:rsidRDefault="00374DEF" w:rsidP="00036450">
      <w:pPr>
        <w:jc w:val="both"/>
      </w:pPr>
      <w:r w:rsidRPr="00321CF8">
        <w:t>“</w:t>
      </w:r>
      <w:r w:rsidR="00B047F7" w:rsidRPr="00321CF8">
        <w:t xml:space="preserve">Este prémio é uma celebração do trabalho inspirador que os professores bibliotecários desenvolvem nas escolas portuguesas. </w:t>
      </w:r>
      <w:r w:rsidR="00036450" w:rsidRPr="00321CF8">
        <w:t xml:space="preserve">O aumento expressivo </w:t>
      </w:r>
      <w:r w:rsidR="006A381F" w:rsidRPr="00321CF8">
        <w:t xml:space="preserve">de candidaturas </w:t>
      </w:r>
      <w:r w:rsidR="00036450" w:rsidRPr="00321CF8">
        <w:t>confirma o dinamismo e o envolvimento crescente das escolas e</w:t>
      </w:r>
      <w:r w:rsidR="009655AF" w:rsidRPr="00321CF8">
        <w:t>, em especial,</w:t>
      </w:r>
      <w:r w:rsidR="00036450" w:rsidRPr="00321CF8">
        <w:t xml:space="preserve"> d</w:t>
      </w:r>
      <w:r w:rsidR="008208D7" w:rsidRPr="00321CF8">
        <w:t>estes</w:t>
      </w:r>
      <w:r w:rsidR="00036450" w:rsidRPr="00321CF8">
        <w:t xml:space="preserve"> profissionais na valorização das bibliotecas como polos de inovação pedagógica</w:t>
      </w:r>
      <w:r w:rsidR="00321CF8" w:rsidRPr="00321CF8">
        <w:t xml:space="preserve">, refere </w:t>
      </w:r>
      <w:r w:rsidR="00321CF8" w:rsidRPr="00066D6A">
        <w:rPr>
          <w:b/>
          <w:bCs/>
        </w:rPr>
        <w:t>Manuela Pargana</w:t>
      </w:r>
      <w:r w:rsidR="008A46BD">
        <w:rPr>
          <w:b/>
          <w:bCs/>
        </w:rPr>
        <w:t xml:space="preserve"> Silva</w:t>
      </w:r>
      <w:r w:rsidR="004C58CA" w:rsidRPr="00066D6A">
        <w:rPr>
          <w:b/>
          <w:bCs/>
        </w:rPr>
        <w:t>,</w:t>
      </w:r>
      <w:r w:rsidR="004C58CA">
        <w:t xml:space="preserve"> </w:t>
      </w:r>
      <w:r w:rsidR="00066D6A" w:rsidRPr="00066D6A">
        <w:rPr>
          <w:b/>
          <w:bCs/>
        </w:rPr>
        <w:t>Coordenadora Nacional da Rede de Bibliotecas Escolares</w:t>
      </w:r>
      <w:r w:rsidR="00036450" w:rsidRPr="00321CF8">
        <w:t>.</w:t>
      </w:r>
      <w:r w:rsidR="0028505B" w:rsidRPr="00321CF8">
        <w:t>”</w:t>
      </w:r>
    </w:p>
    <w:p w14:paraId="4AADF627" w14:textId="2F6EC82D" w:rsidR="0028505B" w:rsidRPr="00036450" w:rsidRDefault="0028505B" w:rsidP="00036450">
      <w:pPr>
        <w:jc w:val="both"/>
      </w:pPr>
      <w:r w:rsidRPr="00321CF8">
        <w:t xml:space="preserve">“Para a LeYa, esta parceria com a Rede de Bibliotecas Escolares traduz o nosso compromisso contínuo com a promoção da leitura e o acesso ao conhecimento. Acreditamos que os professores bibliotecários têm um papel fundamental na formação de leitores críticos e curiosos, e é uma honra podermos reconhecer o seu trabalho e dedicação através deste prémio”, afirma </w:t>
      </w:r>
      <w:r w:rsidRPr="00321CF8">
        <w:rPr>
          <w:b/>
          <w:bCs/>
        </w:rPr>
        <w:t>Ana Rita Bessa, CEO da LeYa</w:t>
      </w:r>
      <w:r w:rsidRPr="00321CF8">
        <w:t>.</w:t>
      </w:r>
    </w:p>
    <w:p w14:paraId="2FC9DF78" w14:textId="4041DC0A" w:rsidR="00036450" w:rsidRPr="00036450" w:rsidRDefault="00036450" w:rsidP="00036450">
      <w:pPr>
        <w:jc w:val="both"/>
      </w:pPr>
      <w:r w:rsidRPr="00036450">
        <w:t>Criado em 2023, o Prémio Professor Bibliotecário é de periodicidade bienal</w:t>
      </w:r>
      <w:r w:rsidR="0001423C">
        <w:t xml:space="preserve">. </w:t>
      </w:r>
      <w:r w:rsidR="0001423C" w:rsidRPr="0001423C">
        <w:t>Com esta distinção, a Rede de Bibliotecas Escolares e o Grupo Le</w:t>
      </w:r>
      <w:r w:rsidR="008078C9">
        <w:t>Y</w:t>
      </w:r>
      <w:r w:rsidR="0001423C" w:rsidRPr="0001423C">
        <w:t xml:space="preserve">a reforçam o </w:t>
      </w:r>
      <w:r w:rsidR="0001423C" w:rsidRPr="00BF6E28">
        <w:t>reconhecimento do papel dos professores bibliotecários na modernização e dinamização das bibliotecas escolares</w:t>
      </w:r>
      <w:r w:rsidR="006940A8" w:rsidRPr="00BF6E28">
        <w:t xml:space="preserve"> e a </w:t>
      </w:r>
      <w:r w:rsidR="00BF6E28" w:rsidRPr="00BF6E28">
        <w:t xml:space="preserve">importância da </w:t>
      </w:r>
      <w:r w:rsidR="008078C9" w:rsidRPr="00BF6E28">
        <w:t>leitura como o alicerce de uma escola mais justa, participativa e preparada para o futuro.</w:t>
      </w:r>
    </w:p>
    <w:p w14:paraId="33A77C6B" w14:textId="4650620E" w:rsidR="00F9258C" w:rsidRDefault="00F9258C" w:rsidP="006E6C4B">
      <w:pPr>
        <w:jc w:val="both"/>
      </w:pPr>
    </w:p>
    <w:p w14:paraId="5C9C192B" w14:textId="28FC7E5E" w:rsidR="5E6ACA8E" w:rsidRPr="009B0C5A" w:rsidRDefault="009B0C5A" w:rsidP="009B0C5A">
      <w:pPr>
        <w:jc w:val="both"/>
        <w:rPr>
          <w:sz w:val="20"/>
          <w:szCs w:val="20"/>
        </w:rPr>
      </w:pPr>
      <w:r w:rsidRPr="009B0C5A">
        <w:rPr>
          <w:b/>
          <w:bCs/>
          <w:sz w:val="20"/>
          <w:szCs w:val="20"/>
        </w:rPr>
        <w:t xml:space="preserve">Sobre o Grupo </w:t>
      </w:r>
      <w:r w:rsidR="00A9504C" w:rsidRPr="009B0C5A">
        <w:rPr>
          <w:b/>
          <w:bCs/>
          <w:sz w:val="20"/>
          <w:szCs w:val="20"/>
        </w:rPr>
        <w:t>LeYa</w:t>
      </w:r>
      <w:r w:rsidRPr="009B0C5A">
        <w:rPr>
          <w:sz w:val="20"/>
          <w:szCs w:val="20"/>
        </w:rPr>
        <w:t>:</w:t>
      </w:r>
    </w:p>
    <w:p w14:paraId="107BE298" w14:textId="77777777" w:rsidR="00C535D7" w:rsidRPr="00680984" w:rsidRDefault="00C535D7" w:rsidP="00C535D7">
      <w:pPr>
        <w:jc w:val="both"/>
        <w:rPr>
          <w:sz w:val="20"/>
          <w:szCs w:val="20"/>
        </w:rPr>
      </w:pPr>
      <w:r w:rsidRPr="00680984">
        <w:rPr>
          <w:sz w:val="20"/>
          <w:szCs w:val="20"/>
        </w:rPr>
        <w:t>A LeYa nasceu em 2008 como grupo editorial no qual se integraram algumas das mais prestigiadas editoras escolares e de edições gerais de língua portuguesa. A força das suas chancelas editoriais, a relevância dos seus autores e o empenho e conhecimentos dos seus mais de 450 colaboradores fazem da LeYa uma empresa com uma presença incontornável na Educação, assim como no setor do Livro e da Literatura.</w:t>
      </w:r>
    </w:p>
    <w:p w14:paraId="7BB094FE" w14:textId="77777777" w:rsidR="00C535D7" w:rsidRPr="00680984" w:rsidRDefault="00C535D7" w:rsidP="00C535D7">
      <w:pPr>
        <w:jc w:val="both"/>
        <w:rPr>
          <w:sz w:val="20"/>
          <w:szCs w:val="20"/>
        </w:rPr>
      </w:pPr>
      <w:r w:rsidRPr="00680984">
        <w:rPr>
          <w:sz w:val="20"/>
          <w:szCs w:val="20"/>
        </w:rPr>
        <w:t>Desde a sua criação, a LeYa fez um caminho sustentado de integração e otimização que a tornou numa empresa preparada para responder aos desafios da transição digital, em particular na área da Educação. O percurso da LeYa passa por consolidar o seu papel de parceiro educativo, para professores e alunos, e de editora de referência, para os seus autores e leitores, enquanto prossegue a sua estratégia de desenvolvimento de livros e recursos escolares de qualidade e inovadores para a Educação, bem como de promoção da literacia e dos autores de e em língua portuguesa.</w:t>
      </w:r>
    </w:p>
    <w:p w14:paraId="4050C1D2" w14:textId="77777777" w:rsidR="00C535D7" w:rsidRPr="00680984" w:rsidRDefault="00C535D7" w:rsidP="00C535D7">
      <w:pPr>
        <w:jc w:val="both"/>
        <w:rPr>
          <w:sz w:val="20"/>
          <w:szCs w:val="20"/>
        </w:rPr>
      </w:pPr>
      <w:r w:rsidRPr="00680984">
        <w:rPr>
          <w:sz w:val="20"/>
          <w:szCs w:val="20"/>
        </w:rPr>
        <w:lastRenderedPageBreak/>
        <w:t>Em 2022 a LeYa passou a fazer parte do grupo neerlandês Infinitas Learning, uma das empresas líderes na Europa na área dos produtos e serviços para o ensino e aprendizagem, cuja extensa experiência no desenvolvimento de soluções educativas digitais levará a LeYa até um novo patamar de inovação, que muito contribuirá para a melhoria do sistema educativo português e será um apoio essencial para os nossos alunos e professores.</w:t>
      </w:r>
    </w:p>
    <w:p w14:paraId="4EF33872" w14:textId="1D67E172" w:rsidR="009B0C5A" w:rsidRDefault="009B0C5A" w:rsidP="005211BA">
      <w:pPr>
        <w:jc w:val="both"/>
      </w:pPr>
      <w:r w:rsidRPr="009B0C5A">
        <w:t> </w:t>
      </w:r>
    </w:p>
    <w:p w14:paraId="297A7883" w14:textId="183F497E" w:rsidR="00A56811" w:rsidRPr="00FB23C1" w:rsidRDefault="00A56811" w:rsidP="00FB23C1">
      <w:pPr>
        <w:spacing w:line="240" w:lineRule="auto"/>
        <w:rPr>
          <w:sz w:val="20"/>
          <w:szCs w:val="20"/>
        </w:rPr>
      </w:pPr>
      <w:r w:rsidRPr="00FB23C1">
        <w:rPr>
          <w:b/>
          <w:bCs/>
          <w:sz w:val="20"/>
          <w:szCs w:val="20"/>
        </w:rPr>
        <w:t>Para mais informações</w:t>
      </w:r>
      <w:r w:rsidR="00FA5D63" w:rsidRPr="00FB23C1">
        <w:rPr>
          <w:b/>
          <w:bCs/>
          <w:sz w:val="20"/>
          <w:szCs w:val="20"/>
        </w:rPr>
        <w:t xml:space="preserve"> contactar Lift Consulting</w:t>
      </w:r>
      <w:r w:rsidR="00FA5D63" w:rsidRPr="00FB23C1">
        <w:rPr>
          <w:sz w:val="20"/>
          <w:szCs w:val="20"/>
        </w:rPr>
        <w:t>:</w:t>
      </w:r>
    </w:p>
    <w:p w14:paraId="113BF2C9" w14:textId="7AE8C21A" w:rsidR="00FA5D63" w:rsidRPr="00FB23C1" w:rsidRDefault="00FA5D63" w:rsidP="00FB23C1">
      <w:pPr>
        <w:spacing w:line="240" w:lineRule="auto"/>
        <w:rPr>
          <w:sz w:val="20"/>
          <w:szCs w:val="20"/>
        </w:rPr>
      </w:pPr>
      <w:r w:rsidRPr="00FB23C1">
        <w:rPr>
          <w:sz w:val="20"/>
          <w:szCs w:val="20"/>
        </w:rPr>
        <w:t xml:space="preserve">Catarina Frazão | </w:t>
      </w:r>
      <w:hyperlink r:id="rId7" w:history="1">
        <w:r w:rsidRPr="00FB23C1">
          <w:rPr>
            <w:rStyle w:val="Hiperligao"/>
            <w:sz w:val="20"/>
            <w:szCs w:val="20"/>
          </w:rPr>
          <w:t>catarina.frazão@lift.com.pt</w:t>
        </w:r>
      </w:hyperlink>
      <w:r w:rsidRPr="00FB23C1">
        <w:rPr>
          <w:sz w:val="20"/>
          <w:szCs w:val="20"/>
        </w:rPr>
        <w:t xml:space="preserve"> | 91 844 80 87</w:t>
      </w:r>
    </w:p>
    <w:p w14:paraId="04A8F817" w14:textId="7F6F756E" w:rsidR="00FA5D63" w:rsidRPr="00FC5907" w:rsidRDefault="00FB23C1" w:rsidP="00FB23C1">
      <w:pPr>
        <w:spacing w:line="240" w:lineRule="auto"/>
        <w:rPr>
          <w:sz w:val="20"/>
          <w:szCs w:val="20"/>
          <w:lang w:val="it-IT"/>
        </w:rPr>
      </w:pPr>
      <w:r w:rsidRPr="00FC5907">
        <w:rPr>
          <w:sz w:val="20"/>
          <w:szCs w:val="20"/>
          <w:lang w:val="it-IT"/>
        </w:rPr>
        <w:t>Catarina Brito</w:t>
      </w:r>
      <w:r w:rsidR="00FA5D63" w:rsidRPr="00FC5907">
        <w:rPr>
          <w:sz w:val="20"/>
          <w:szCs w:val="20"/>
          <w:lang w:val="it-IT"/>
        </w:rPr>
        <w:t xml:space="preserve">| </w:t>
      </w:r>
      <w:hyperlink r:id="rId8">
        <w:r w:rsidRPr="00FC5907">
          <w:rPr>
            <w:rStyle w:val="Hiperligao"/>
            <w:sz w:val="20"/>
            <w:szCs w:val="20"/>
            <w:lang w:val="it-IT"/>
          </w:rPr>
          <w:t>catarina.brito@lift.com.pt</w:t>
        </w:r>
      </w:hyperlink>
      <w:r w:rsidR="00FA5D63" w:rsidRPr="00FC5907">
        <w:rPr>
          <w:sz w:val="20"/>
          <w:szCs w:val="20"/>
          <w:lang w:val="it-IT"/>
        </w:rPr>
        <w:t xml:space="preserve"> | 91</w:t>
      </w:r>
      <w:r w:rsidRPr="00FC5907">
        <w:rPr>
          <w:sz w:val="20"/>
          <w:szCs w:val="20"/>
          <w:lang w:val="it-IT"/>
        </w:rPr>
        <w:t> 431 06 61</w:t>
      </w:r>
    </w:p>
    <w:p w14:paraId="0469CD2A" w14:textId="1F88BF6D" w:rsidR="59ACCC96" w:rsidRPr="00297976" w:rsidRDefault="2E370551" w:rsidP="1998A4DE">
      <w:pPr>
        <w:spacing w:line="240" w:lineRule="auto"/>
        <w:rPr>
          <w:sz w:val="20"/>
          <w:szCs w:val="20"/>
        </w:rPr>
      </w:pPr>
      <w:r w:rsidRPr="00297976">
        <w:rPr>
          <w:sz w:val="20"/>
          <w:szCs w:val="20"/>
        </w:rPr>
        <w:t>Adriana Vieira</w:t>
      </w:r>
      <w:r w:rsidR="59ACCC96" w:rsidRPr="00297976">
        <w:rPr>
          <w:sz w:val="20"/>
          <w:szCs w:val="20"/>
        </w:rPr>
        <w:t xml:space="preserve"> I </w:t>
      </w:r>
      <w:hyperlink r:id="rId9">
        <w:r w:rsidR="5D53D767" w:rsidRPr="00297976">
          <w:rPr>
            <w:rStyle w:val="Hiperligao"/>
            <w:sz w:val="20"/>
            <w:szCs w:val="20"/>
          </w:rPr>
          <w:t>adriana.vieira</w:t>
        </w:r>
        <w:r w:rsidR="59ACCC96" w:rsidRPr="00297976">
          <w:rPr>
            <w:rStyle w:val="Hiperligao"/>
            <w:sz w:val="20"/>
            <w:szCs w:val="20"/>
          </w:rPr>
          <w:t>@lift.com.pt</w:t>
        </w:r>
      </w:hyperlink>
      <w:r w:rsidR="59ACCC96" w:rsidRPr="00297976">
        <w:rPr>
          <w:sz w:val="20"/>
          <w:szCs w:val="20"/>
        </w:rPr>
        <w:t xml:space="preserve"> </w:t>
      </w:r>
      <w:r w:rsidR="6917916C" w:rsidRPr="00297976">
        <w:rPr>
          <w:sz w:val="20"/>
          <w:szCs w:val="20"/>
        </w:rPr>
        <w:t xml:space="preserve"> | </w:t>
      </w:r>
      <w:r w:rsidR="59ACCC96" w:rsidRPr="00297976">
        <w:rPr>
          <w:sz w:val="20"/>
          <w:szCs w:val="20"/>
        </w:rPr>
        <w:t>91</w:t>
      </w:r>
      <w:r w:rsidR="44686B38" w:rsidRPr="00297976">
        <w:rPr>
          <w:sz w:val="20"/>
          <w:szCs w:val="20"/>
        </w:rPr>
        <w:t xml:space="preserve"> </w:t>
      </w:r>
      <w:r w:rsidR="59ACCC96" w:rsidRPr="00297976">
        <w:rPr>
          <w:sz w:val="20"/>
          <w:szCs w:val="20"/>
        </w:rPr>
        <w:t>0</w:t>
      </w:r>
      <w:r w:rsidR="3C8D75AE" w:rsidRPr="00297976">
        <w:rPr>
          <w:sz w:val="20"/>
          <w:szCs w:val="20"/>
        </w:rPr>
        <w:t>7</w:t>
      </w:r>
      <w:r w:rsidR="75F5B261" w:rsidRPr="00297976">
        <w:rPr>
          <w:sz w:val="20"/>
          <w:szCs w:val="20"/>
        </w:rPr>
        <w:t>6 94</w:t>
      </w:r>
      <w:r w:rsidR="641389FD" w:rsidRPr="00297976">
        <w:rPr>
          <w:sz w:val="20"/>
          <w:szCs w:val="20"/>
        </w:rPr>
        <w:t xml:space="preserve"> </w:t>
      </w:r>
      <w:r w:rsidR="4D94DC11" w:rsidRPr="00297976">
        <w:rPr>
          <w:sz w:val="20"/>
          <w:szCs w:val="20"/>
        </w:rPr>
        <w:t>42</w:t>
      </w:r>
    </w:p>
    <w:sectPr w:rsidR="59ACCC96" w:rsidRPr="00297976">
      <w:headerReference w:type="default" r:id="rId10"/>
      <w:foot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D06CB9" w14:textId="77777777" w:rsidR="008B2D39" w:rsidRDefault="008B2D39" w:rsidP="00A56811">
      <w:pPr>
        <w:spacing w:after="0" w:line="240" w:lineRule="auto"/>
      </w:pPr>
      <w:r>
        <w:separator/>
      </w:r>
    </w:p>
  </w:endnote>
  <w:endnote w:type="continuationSeparator" w:id="0">
    <w:p w14:paraId="1D57C184" w14:textId="77777777" w:rsidR="008B2D39" w:rsidRDefault="008B2D39" w:rsidP="00A56811">
      <w:pPr>
        <w:spacing w:after="0" w:line="240" w:lineRule="auto"/>
      </w:pPr>
      <w:r>
        <w:continuationSeparator/>
      </w:r>
    </w:p>
  </w:endnote>
  <w:endnote w:type="continuationNotice" w:id="1">
    <w:p w14:paraId="1B1F3F2B" w14:textId="77777777" w:rsidR="008B2D39" w:rsidRDefault="008B2D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5E6ACA8E" w14:paraId="4ED61280" w14:textId="77777777" w:rsidTr="5E6ACA8E">
      <w:trPr>
        <w:trHeight w:val="300"/>
      </w:trPr>
      <w:tc>
        <w:tcPr>
          <w:tcW w:w="2830" w:type="dxa"/>
        </w:tcPr>
        <w:p w14:paraId="6264C0F3" w14:textId="75E36DB2" w:rsidR="5E6ACA8E" w:rsidRDefault="5E6ACA8E" w:rsidP="5E6ACA8E">
          <w:pPr>
            <w:pStyle w:val="Cabealho"/>
            <w:ind w:left="-115"/>
          </w:pPr>
        </w:p>
      </w:tc>
      <w:tc>
        <w:tcPr>
          <w:tcW w:w="2830" w:type="dxa"/>
        </w:tcPr>
        <w:p w14:paraId="7632378E" w14:textId="7869A295" w:rsidR="5E6ACA8E" w:rsidRDefault="5E6ACA8E" w:rsidP="5E6ACA8E">
          <w:pPr>
            <w:pStyle w:val="Cabealho"/>
            <w:jc w:val="center"/>
          </w:pPr>
        </w:p>
      </w:tc>
      <w:tc>
        <w:tcPr>
          <w:tcW w:w="2830" w:type="dxa"/>
        </w:tcPr>
        <w:p w14:paraId="100D5845" w14:textId="5E2ADE08" w:rsidR="5E6ACA8E" w:rsidRDefault="5E6ACA8E" w:rsidP="5E6ACA8E">
          <w:pPr>
            <w:pStyle w:val="Cabealho"/>
            <w:ind w:right="-115"/>
            <w:jc w:val="right"/>
          </w:pPr>
        </w:p>
      </w:tc>
    </w:tr>
  </w:tbl>
  <w:p w14:paraId="0A7F6CC7" w14:textId="23D7C88F" w:rsidR="5E6ACA8E" w:rsidRDefault="5E6ACA8E" w:rsidP="5E6ACA8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576717" w14:textId="77777777" w:rsidR="008B2D39" w:rsidRDefault="008B2D39" w:rsidP="00A56811">
      <w:pPr>
        <w:spacing w:after="0" w:line="240" w:lineRule="auto"/>
      </w:pPr>
      <w:r>
        <w:separator/>
      </w:r>
    </w:p>
  </w:footnote>
  <w:footnote w:type="continuationSeparator" w:id="0">
    <w:p w14:paraId="75A5B0DB" w14:textId="77777777" w:rsidR="008B2D39" w:rsidRDefault="008B2D39" w:rsidP="00A56811">
      <w:pPr>
        <w:spacing w:after="0" w:line="240" w:lineRule="auto"/>
      </w:pPr>
      <w:r>
        <w:continuationSeparator/>
      </w:r>
    </w:p>
  </w:footnote>
  <w:footnote w:type="continuationNotice" w:id="1">
    <w:p w14:paraId="4763CF94" w14:textId="77777777" w:rsidR="008B2D39" w:rsidRDefault="008B2D3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411F15" w14:textId="6E64B5E9" w:rsidR="00A56811" w:rsidRDefault="000962D9" w:rsidP="00DB59E4">
    <w:pPr>
      <w:pStyle w:val="Cabealho"/>
    </w:pPr>
    <w:r>
      <w:rPr>
        <w:noProof/>
      </w:rPr>
      <w:drawing>
        <wp:inline distT="0" distB="0" distL="0" distR="0" wp14:anchorId="28A3AEB2" wp14:editId="605883EF">
          <wp:extent cx="1016368" cy="1142513"/>
          <wp:effectExtent l="0" t="0" r="0" b="635"/>
          <wp:docPr id="169218986" name="Imagem 1" descr="Uma imagem com Tipo de letra, Gráficos, encarnado, logó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218986" name="Imagem 1" descr="Uma imagem com Tipo de letra, Gráficos, encarnado, logótip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2566" cy="11494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5D3A"/>
    <w:multiLevelType w:val="multilevel"/>
    <w:tmpl w:val="722EB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7956E9"/>
    <w:multiLevelType w:val="hybridMultilevel"/>
    <w:tmpl w:val="26D4EB6C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8C215B"/>
    <w:multiLevelType w:val="multilevel"/>
    <w:tmpl w:val="AB600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09F4698"/>
    <w:multiLevelType w:val="multilevel"/>
    <w:tmpl w:val="083C4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3721005">
    <w:abstractNumId w:val="1"/>
  </w:num>
  <w:num w:numId="2" w16cid:durableId="693926441">
    <w:abstractNumId w:val="2"/>
  </w:num>
  <w:num w:numId="3" w16cid:durableId="2074890280">
    <w:abstractNumId w:val="3"/>
  </w:num>
  <w:num w:numId="4" w16cid:durableId="9065020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3MzOwMDEysTQGQiUdpeDU4uLM/DyQAqNaAI30ucwsAAAA"/>
  </w:docVars>
  <w:rsids>
    <w:rsidRoot w:val="00A56811"/>
    <w:rsid w:val="00007358"/>
    <w:rsid w:val="00007628"/>
    <w:rsid w:val="00012EA8"/>
    <w:rsid w:val="00013B7E"/>
    <w:rsid w:val="00013E1D"/>
    <w:rsid w:val="0001423C"/>
    <w:rsid w:val="00014A6D"/>
    <w:rsid w:val="000156E2"/>
    <w:rsid w:val="0002084C"/>
    <w:rsid w:val="00022D2D"/>
    <w:rsid w:val="000311D9"/>
    <w:rsid w:val="000339A8"/>
    <w:rsid w:val="00036450"/>
    <w:rsid w:val="00042494"/>
    <w:rsid w:val="000543B8"/>
    <w:rsid w:val="0005600C"/>
    <w:rsid w:val="00061C4E"/>
    <w:rsid w:val="00066D6A"/>
    <w:rsid w:val="00094E56"/>
    <w:rsid w:val="000962D9"/>
    <w:rsid w:val="000A0554"/>
    <w:rsid w:val="000A2872"/>
    <w:rsid w:val="000A57EB"/>
    <w:rsid w:val="000A66AE"/>
    <w:rsid w:val="000B0A05"/>
    <w:rsid w:val="000B3EA2"/>
    <w:rsid w:val="000D263D"/>
    <w:rsid w:val="000E1C23"/>
    <w:rsid w:val="000E4587"/>
    <w:rsid w:val="000E7967"/>
    <w:rsid w:val="000F0D45"/>
    <w:rsid w:val="000F4AB1"/>
    <w:rsid w:val="000F74D0"/>
    <w:rsid w:val="001016CA"/>
    <w:rsid w:val="001042AF"/>
    <w:rsid w:val="001133E1"/>
    <w:rsid w:val="00130255"/>
    <w:rsid w:val="00133EDC"/>
    <w:rsid w:val="00137D3E"/>
    <w:rsid w:val="00146707"/>
    <w:rsid w:val="0015035B"/>
    <w:rsid w:val="00154A07"/>
    <w:rsid w:val="00156B48"/>
    <w:rsid w:val="001650BD"/>
    <w:rsid w:val="0016536C"/>
    <w:rsid w:val="0016615A"/>
    <w:rsid w:val="00175B9D"/>
    <w:rsid w:val="001810E0"/>
    <w:rsid w:val="00192ED8"/>
    <w:rsid w:val="00193E80"/>
    <w:rsid w:val="001A0BB4"/>
    <w:rsid w:val="001A36AE"/>
    <w:rsid w:val="001A37C6"/>
    <w:rsid w:val="001B267D"/>
    <w:rsid w:val="001C3BC5"/>
    <w:rsid w:val="001C59CA"/>
    <w:rsid w:val="001C7A18"/>
    <w:rsid w:val="001C7AFF"/>
    <w:rsid w:val="001D569C"/>
    <w:rsid w:val="001E0C00"/>
    <w:rsid w:val="001E1B5A"/>
    <w:rsid w:val="001E3080"/>
    <w:rsid w:val="001E5702"/>
    <w:rsid w:val="00201A51"/>
    <w:rsid w:val="0021134C"/>
    <w:rsid w:val="00215076"/>
    <w:rsid w:val="0021649D"/>
    <w:rsid w:val="002214AA"/>
    <w:rsid w:val="0023096C"/>
    <w:rsid w:val="00231CFD"/>
    <w:rsid w:val="0023240F"/>
    <w:rsid w:val="0023627B"/>
    <w:rsid w:val="00240A62"/>
    <w:rsid w:val="00241358"/>
    <w:rsid w:val="00244FD7"/>
    <w:rsid w:val="002461C8"/>
    <w:rsid w:val="00253965"/>
    <w:rsid w:val="002566A6"/>
    <w:rsid w:val="002605C0"/>
    <w:rsid w:val="00261EAB"/>
    <w:rsid w:val="0026414E"/>
    <w:rsid w:val="00267CF2"/>
    <w:rsid w:val="00271C50"/>
    <w:rsid w:val="00274649"/>
    <w:rsid w:val="00274C7D"/>
    <w:rsid w:val="00275E1A"/>
    <w:rsid w:val="0028505B"/>
    <w:rsid w:val="00290AA2"/>
    <w:rsid w:val="00290F50"/>
    <w:rsid w:val="00292520"/>
    <w:rsid w:val="00297976"/>
    <w:rsid w:val="002A5EF6"/>
    <w:rsid w:val="002A6034"/>
    <w:rsid w:val="002B03CF"/>
    <w:rsid w:val="002B5054"/>
    <w:rsid w:val="002B6FA1"/>
    <w:rsid w:val="002C33B5"/>
    <w:rsid w:val="002C3455"/>
    <w:rsid w:val="002D4283"/>
    <w:rsid w:val="002D4584"/>
    <w:rsid w:val="002D7DBF"/>
    <w:rsid w:val="002E083F"/>
    <w:rsid w:val="002E6955"/>
    <w:rsid w:val="003026C8"/>
    <w:rsid w:val="00304DA2"/>
    <w:rsid w:val="00305B4C"/>
    <w:rsid w:val="00306DD4"/>
    <w:rsid w:val="003148A7"/>
    <w:rsid w:val="00315168"/>
    <w:rsid w:val="003209B9"/>
    <w:rsid w:val="00321CF8"/>
    <w:rsid w:val="00330581"/>
    <w:rsid w:val="00330E28"/>
    <w:rsid w:val="003322AD"/>
    <w:rsid w:val="00334ED3"/>
    <w:rsid w:val="00343CBB"/>
    <w:rsid w:val="003461EF"/>
    <w:rsid w:val="00346DF7"/>
    <w:rsid w:val="00356145"/>
    <w:rsid w:val="00360429"/>
    <w:rsid w:val="00363171"/>
    <w:rsid w:val="00364320"/>
    <w:rsid w:val="00365293"/>
    <w:rsid w:val="00365C1D"/>
    <w:rsid w:val="00371FE3"/>
    <w:rsid w:val="00374DEF"/>
    <w:rsid w:val="00387AF0"/>
    <w:rsid w:val="00394B47"/>
    <w:rsid w:val="003A0609"/>
    <w:rsid w:val="003A0E87"/>
    <w:rsid w:val="003A1924"/>
    <w:rsid w:val="003A43EF"/>
    <w:rsid w:val="003A6C24"/>
    <w:rsid w:val="003B19F1"/>
    <w:rsid w:val="003B4091"/>
    <w:rsid w:val="003B5E89"/>
    <w:rsid w:val="003C067B"/>
    <w:rsid w:val="003C1AA7"/>
    <w:rsid w:val="003C4E75"/>
    <w:rsid w:val="003C7680"/>
    <w:rsid w:val="003D3B80"/>
    <w:rsid w:val="003D5ABB"/>
    <w:rsid w:val="003E3C80"/>
    <w:rsid w:val="003E464F"/>
    <w:rsid w:val="003E51B9"/>
    <w:rsid w:val="003F0815"/>
    <w:rsid w:val="003F15FF"/>
    <w:rsid w:val="003F1A21"/>
    <w:rsid w:val="003F1BA5"/>
    <w:rsid w:val="003F6347"/>
    <w:rsid w:val="003F7AED"/>
    <w:rsid w:val="00413371"/>
    <w:rsid w:val="00416650"/>
    <w:rsid w:val="00417D62"/>
    <w:rsid w:val="0042393A"/>
    <w:rsid w:val="004335F0"/>
    <w:rsid w:val="004369A3"/>
    <w:rsid w:val="00442CCB"/>
    <w:rsid w:val="0044622A"/>
    <w:rsid w:val="00451096"/>
    <w:rsid w:val="004511DE"/>
    <w:rsid w:val="00452CE5"/>
    <w:rsid w:val="00456263"/>
    <w:rsid w:val="00467143"/>
    <w:rsid w:val="00467A45"/>
    <w:rsid w:val="00471648"/>
    <w:rsid w:val="00472887"/>
    <w:rsid w:val="00473F4E"/>
    <w:rsid w:val="0047449D"/>
    <w:rsid w:val="004815F3"/>
    <w:rsid w:val="004838AC"/>
    <w:rsid w:val="004855CC"/>
    <w:rsid w:val="004A759C"/>
    <w:rsid w:val="004B34F7"/>
    <w:rsid w:val="004B451E"/>
    <w:rsid w:val="004B5BDA"/>
    <w:rsid w:val="004B7A15"/>
    <w:rsid w:val="004C4C9D"/>
    <w:rsid w:val="004C504D"/>
    <w:rsid w:val="004C586D"/>
    <w:rsid w:val="004C58CA"/>
    <w:rsid w:val="004C5A56"/>
    <w:rsid w:val="004D0973"/>
    <w:rsid w:val="004D1C59"/>
    <w:rsid w:val="004D700E"/>
    <w:rsid w:val="004E08CF"/>
    <w:rsid w:val="004F3AC2"/>
    <w:rsid w:val="00501220"/>
    <w:rsid w:val="0050399E"/>
    <w:rsid w:val="00505BA0"/>
    <w:rsid w:val="00506A20"/>
    <w:rsid w:val="00506A80"/>
    <w:rsid w:val="005074BA"/>
    <w:rsid w:val="00510853"/>
    <w:rsid w:val="0051153F"/>
    <w:rsid w:val="00512907"/>
    <w:rsid w:val="00515613"/>
    <w:rsid w:val="00516043"/>
    <w:rsid w:val="0051635B"/>
    <w:rsid w:val="00520672"/>
    <w:rsid w:val="005211BA"/>
    <w:rsid w:val="00521329"/>
    <w:rsid w:val="005219E4"/>
    <w:rsid w:val="005354EB"/>
    <w:rsid w:val="00535DA9"/>
    <w:rsid w:val="005420A4"/>
    <w:rsid w:val="005430C3"/>
    <w:rsid w:val="00547F82"/>
    <w:rsid w:val="005559C6"/>
    <w:rsid w:val="00556C78"/>
    <w:rsid w:val="005620CE"/>
    <w:rsid w:val="00567ADF"/>
    <w:rsid w:val="0058251E"/>
    <w:rsid w:val="00582BC0"/>
    <w:rsid w:val="00585373"/>
    <w:rsid w:val="00591934"/>
    <w:rsid w:val="00592ADC"/>
    <w:rsid w:val="00595DD2"/>
    <w:rsid w:val="00596CD5"/>
    <w:rsid w:val="00597A36"/>
    <w:rsid w:val="005A6F16"/>
    <w:rsid w:val="005A70E7"/>
    <w:rsid w:val="005B10AF"/>
    <w:rsid w:val="005B3A7C"/>
    <w:rsid w:val="005B4966"/>
    <w:rsid w:val="005B711A"/>
    <w:rsid w:val="005C2CA1"/>
    <w:rsid w:val="005D2DF2"/>
    <w:rsid w:val="005D3E58"/>
    <w:rsid w:val="005D504C"/>
    <w:rsid w:val="005E03C0"/>
    <w:rsid w:val="005E3FC9"/>
    <w:rsid w:val="005E475F"/>
    <w:rsid w:val="005E78CE"/>
    <w:rsid w:val="005F107B"/>
    <w:rsid w:val="005F21BE"/>
    <w:rsid w:val="005F2C7F"/>
    <w:rsid w:val="005F3B09"/>
    <w:rsid w:val="005F560B"/>
    <w:rsid w:val="00601CB7"/>
    <w:rsid w:val="006037F0"/>
    <w:rsid w:val="00607DD1"/>
    <w:rsid w:val="00616DAA"/>
    <w:rsid w:val="00623D28"/>
    <w:rsid w:val="00624528"/>
    <w:rsid w:val="006248CF"/>
    <w:rsid w:val="006309E0"/>
    <w:rsid w:val="00632B6E"/>
    <w:rsid w:val="00632D7C"/>
    <w:rsid w:val="00635696"/>
    <w:rsid w:val="00636657"/>
    <w:rsid w:val="0064299F"/>
    <w:rsid w:val="0064509C"/>
    <w:rsid w:val="00645D73"/>
    <w:rsid w:val="00647745"/>
    <w:rsid w:val="00651BF4"/>
    <w:rsid w:val="0066162C"/>
    <w:rsid w:val="0067371F"/>
    <w:rsid w:val="00674247"/>
    <w:rsid w:val="00675DE6"/>
    <w:rsid w:val="00675FBD"/>
    <w:rsid w:val="00687D97"/>
    <w:rsid w:val="006940A8"/>
    <w:rsid w:val="006A381F"/>
    <w:rsid w:val="006A66AF"/>
    <w:rsid w:val="006B4F0E"/>
    <w:rsid w:val="006C045A"/>
    <w:rsid w:val="006C0639"/>
    <w:rsid w:val="006C220D"/>
    <w:rsid w:val="006C2B9F"/>
    <w:rsid w:val="006C58CE"/>
    <w:rsid w:val="006C78A0"/>
    <w:rsid w:val="006D28F1"/>
    <w:rsid w:val="006D5778"/>
    <w:rsid w:val="006E09B3"/>
    <w:rsid w:val="006E1426"/>
    <w:rsid w:val="006E26DA"/>
    <w:rsid w:val="006E4E8D"/>
    <w:rsid w:val="006E67D2"/>
    <w:rsid w:val="006E6C4B"/>
    <w:rsid w:val="006F4BE8"/>
    <w:rsid w:val="006F5E9A"/>
    <w:rsid w:val="006F60C1"/>
    <w:rsid w:val="006F6247"/>
    <w:rsid w:val="006F661D"/>
    <w:rsid w:val="007012AC"/>
    <w:rsid w:val="00701547"/>
    <w:rsid w:val="00701698"/>
    <w:rsid w:val="0070518D"/>
    <w:rsid w:val="00710C0D"/>
    <w:rsid w:val="00716619"/>
    <w:rsid w:val="00722C57"/>
    <w:rsid w:val="00725EE8"/>
    <w:rsid w:val="0072637B"/>
    <w:rsid w:val="007307E2"/>
    <w:rsid w:val="007511F6"/>
    <w:rsid w:val="00751ECA"/>
    <w:rsid w:val="0075382F"/>
    <w:rsid w:val="00780F3B"/>
    <w:rsid w:val="00783684"/>
    <w:rsid w:val="00783D2F"/>
    <w:rsid w:val="007921D4"/>
    <w:rsid w:val="007A11AF"/>
    <w:rsid w:val="007A1CF3"/>
    <w:rsid w:val="007A3FFD"/>
    <w:rsid w:val="007A460B"/>
    <w:rsid w:val="007A7E92"/>
    <w:rsid w:val="007B1F57"/>
    <w:rsid w:val="007C4746"/>
    <w:rsid w:val="007C5361"/>
    <w:rsid w:val="007D26E2"/>
    <w:rsid w:val="007D271B"/>
    <w:rsid w:val="007E1475"/>
    <w:rsid w:val="007E50FF"/>
    <w:rsid w:val="007F5BA8"/>
    <w:rsid w:val="008018FA"/>
    <w:rsid w:val="00802DBB"/>
    <w:rsid w:val="00807057"/>
    <w:rsid w:val="008078C9"/>
    <w:rsid w:val="008112CA"/>
    <w:rsid w:val="00813CC2"/>
    <w:rsid w:val="00814FD6"/>
    <w:rsid w:val="008208D7"/>
    <w:rsid w:val="00821DA4"/>
    <w:rsid w:val="00824318"/>
    <w:rsid w:val="00831614"/>
    <w:rsid w:val="008377A3"/>
    <w:rsid w:val="00841DAC"/>
    <w:rsid w:val="0084509F"/>
    <w:rsid w:val="0085004F"/>
    <w:rsid w:val="00852703"/>
    <w:rsid w:val="0085451E"/>
    <w:rsid w:val="00854926"/>
    <w:rsid w:val="00856DFA"/>
    <w:rsid w:val="00860286"/>
    <w:rsid w:val="00861CFE"/>
    <w:rsid w:val="0086285B"/>
    <w:rsid w:val="00870CAB"/>
    <w:rsid w:val="00873A03"/>
    <w:rsid w:val="00880BA4"/>
    <w:rsid w:val="00882238"/>
    <w:rsid w:val="00883222"/>
    <w:rsid w:val="00884A4D"/>
    <w:rsid w:val="0088711B"/>
    <w:rsid w:val="00892DF7"/>
    <w:rsid w:val="008A46BD"/>
    <w:rsid w:val="008A705E"/>
    <w:rsid w:val="008B2D39"/>
    <w:rsid w:val="008B60F2"/>
    <w:rsid w:val="008D0192"/>
    <w:rsid w:val="008D3677"/>
    <w:rsid w:val="008D3F72"/>
    <w:rsid w:val="008E0593"/>
    <w:rsid w:val="008E5B81"/>
    <w:rsid w:val="008E606C"/>
    <w:rsid w:val="008F03B5"/>
    <w:rsid w:val="008F0C2D"/>
    <w:rsid w:val="008F6C3B"/>
    <w:rsid w:val="008F70F8"/>
    <w:rsid w:val="00904D76"/>
    <w:rsid w:val="009050F2"/>
    <w:rsid w:val="00906BC2"/>
    <w:rsid w:val="0091002F"/>
    <w:rsid w:val="009112A8"/>
    <w:rsid w:val="0091155F"/>
    <w:rsid w:val="00917BAF"/>
    <w:rsid w:val="009219E2"/>
    <w:rsid w:val="00926207"/>
    <w:rsid w:val="00926411"/>
    <w:rsid w:val="00927498"/>
    <w:rsid w:val="00931258"/>
    <w:rsid w:val="00934082"/>
    <w:rsid w:val="00934844"/>
    <w:rsid w:val="00936EA0"/>
    <w:rsid w:val="009401CB"/>
    <w:rsid w:val="009403DC"/>
    <w:rsid w:val="00940DBB"/>
    <w:rsid w:val="00942435"/>
    <w:rsid w:val="00944480"/>
    <w:rsid w:val="00945CC8"/>
    <w:rsid w:val="00951DFA"/>
    <w:rsid w:val="009533A7"/>
    <w:rsid w:val="00953445"/>
    <w:rsid w:val="00953CDD"/>
    <w:rsid w:val="00956605"/>
    <w:rsid w:val="00962DB2"/>
    <w:rsid w:val="009655AF"/>
    <w:rsid w:val="00965AF6"/>
    <w:rsid w:val="00965E6A"/>
    <w:rsid w:val="0097010C"/>
    <w:rsid w:val="00974183"/>
    <w:rsid w:val="00975F08"/>
    <w:rsid w:val="00985B94"/>
    <w:rsid w:val="009874B6"/>
    <w:rsid w:val="009928D0"/>
    <w:rsid w:val="0099782B"/>
    <w:rsid w:val="009A2C93"/>
    <w:rsid w:val="009A423E"/>
    <w:rsid w:val="009A5A18"/>
    <w:rsid w:val="009B0C5A"/>
    <w:rsid w:val="009B3C33"/>
    <w:rsid w:val="009B6DD3"/>
    <w:rsid w:val="009C6138"/>
    <w:rsid w:val="009E05C3"/>
    <w:rsid w:val="009E06F1"/>
    <w:rsid w:val="009E2B69"/>
    <w:rsid w:val="009E4922"/>
    <w:rsid w:val="009F1542"/>
    <w:rsid w:val="009F18D5"/>
    <w:rsid w:val="009F7ED4"/>
    <w:rsid w:val="00A00E42"/>
    <w:rsid w:val="00A01782"/>
    <w:rsid w:val="00A021E5"/>
    <w:rsid w:val="00A052A2"/>
    <w:rsid w:val="00A05318"/>
    <w:rsid w:val="00A14BB2"/>
    <w:rsid w:val="00A216EF"/>
    <w:rsid w:val="00A4148D"/>
    <w:rsid w:val="00A42743"/>
    <w:rsid w:val="00A42FDE"/>
    <w:rsid w:val="00A50A66"/>
    <w:rsid w:val="00A50E8A"/>
    <w:rsid w:val="00A51DB9"/>
    <w:rsid w:val="00A53424"/>
    <w:rsid w:val="00A556E4"/>
    <w:rsid w:val="00A56811"/>
    <w:rsid w:val="00A676FF"/>
    <w:rsid w:val="00A70194"/>
    <w:rsid w:val="00A70CE8"/>
    <w:rsid w:val="00A76D4E"/>
    <w:rsid w:val="00A8436E"/>
    <w:rsid w:val="00A859CA"/>
    <w:rsid w:val="00A85F7D"/>
    <w:rsid w:val="00A86770"/>
    <w:rsid w:val="00A876C9"/>
    <w:rsid w:val="00A90BFB"/>
    <w:rsid w:val="00A91C53"/>
    <w:rsid w:val="00A9219B"/>
    <w:rsid w:val="00A9504C"/>
    <w:rsid w:val="00AA5A07"/>
    <w:rsid w:val="00AB09C0"/>
    <w:rsid w:val="00AC3C12"/>
    <w:rsid w:val="00AC3DE4"/>
    <w:rsid w:val="00AC706E"/>
    <w:rsid w:val="00AC7F52"/>
    <w:rsid w:val="00AD159F"/>
    <w:rsid w:val="00AD29E6"/>
    <w:rsid w:val="00AD5614"/>
    <w:rsid w:val="00AD6A31"/>
    <w:rsid w:val="00AE2DF4"/>
    <w:rsid w:val="00AE3826"/>
    <w:rsid w:val="00AE4579"/>
    <w:rsid w:val="00AE5C90"/>
    <w:rsid w:val="00AF1465"/>
    <w:rsid w:val="00AF23D8"/>
    <w:rsid w:val="00AF2857"/>
    <w:rsid w:val="00AF3015"/>
    <w:rsid w:val="00B00171"/>
    <w:rsid w:val="00B00D78"/>
    <w:rsid w:val="00B04256"/>
    <w:rsid w:val="00B047F7"/>
    <w:rsid w:val="00B126E2"/>
    <w:rsid w:val="00B17BB8"/>
    <w:rsid w:val="00B22536"/>
    <w:rsid w:val="00B227BC"/>
    <w:rsid w:val="00B22BA8"/>
    <w:rsid w:val="00B308EA"/>
    <w:rsid w:val="00B34882"/>
    <w:rsid w:val="00B35EA1"/>
    <w:rsid w:val="00B67462"/>
    <w:rsid w:val="00B67CBD"/>
    <w:rsid w:val="00B71221"/>
    <w:rsid w:val="00B71E94"/>
    <w:rsid w:val="00B76314"/>
    <w:rsid w:val="00B87057"/>
    <w:rsid w:val="00BA05E0"/>
    <w:rsid w:val="00BA35E5"/>
    <w:rsid w:val="00BA6EF8"/>
    <w:rsid w:val="00BB65AB"/>
    <w:rsid w:val="00BC7BFE"/>
    <w:rsid w:val="00BD08F8"/>
    <w:rsid w:val="00BD16D0"/>
    <w:rsid w:val="00BD2630"/>
    <w:rsid w:val="00BE0F24"/>
    <w:rsid w:val="00BE0F33"/>
    <w:rsid w:val="00BE1894"/>
    <w:rsid w:val="00BE48B0"/>
    <w:rsid w:val="00BE64BB"/>
    <w:rsid w:val="00BE699F"/>
    <w:rsid w:val="00BF0899"/>
    <w:rsid w:val="00BF4B44"/>
    <w:rsid w:val="00BF6991"/>
    <w:rsid w:val="00BF6E28"/>
    <w:rsid w:val="00C0565D"/>
    <w:rsid w:val="00C078BC"/>
    <w:rsid w:val="00C14C2C"/>
    <w:rsid w:val="00C164FA"/>
    <w:rsid w:val="00C32460"/>
    <w:rsid w:val="00C40D48"/>
    <w:rsid w:val="00C4445D"/>
    <w:rsid w:val="00C44872"/>
    <w:rsid w:val="00C535D7"/>
    <w:rsid w:val="00C556E1"/>
    <w:rsid w:val="00C602DA"/>
    <w:rsid w:val="00C604CB"/>
    <w:rsid w:val="00C606E9"/>
    <w:rsid w:val="00C6343D"/>
    <w:rsid w:val="00C64849"/>
    <w:rsid w:val="00C64EDE"/>
    <w:rsid w:val="00C70B19"/>
    <w:rsid w:val="00C93C0F"/>
    <w:rsid w:val="00C97822"/>
    <w:rsid w:val="00CA167B"/>
    <w:rsid w:val="00CA1A4C"/>
    <w:rsid w:val="00CA42A6"/>
    <w:rsid w:val="00CA6BE3"/>
    <w:rsid w:val="00CB0F11"/>
    <w:rsid w:val="00CB558D"/>
    <w:rsid w:val="00CC1928"/>
    <w:rsid w:val="00CC1AD4"/>
    <w:rsid w:val="00CC536E"/>
    <w:rsid w:val="00CD037D"/>
    <w:rsid w:val="00CD447D"/>
    <w:rsid w:val="00CE1F6C"/>
    <w:rsid w:val="00CE2907"/>
    <w:rsid w:val="00CE2D5F"/>
    <w:rsid w:val="00CF16B7"/>
    <w:rsid w:val="00CF372D"/>
    <w:rsid w:val="00CF605B"/>
    <w:rsid w:val="00CF766F"/>
    <w:rsid w:val="00D05216"/>
    <w:rsid w:val="00D07840"/>
    <w:rsid w:val="00D16C08"/>
    <w:rsid w:val="00D17066"/>
    <w:rsid w:val="00D20D05"/>
    <w:rsid w:val="00D408EF"/>
    <w:rsid w:val="00D40F48"/>
    <w:rsid w:val="00D434FD"/>
    <w:rsid w:val="00D530C8"/>
    <w:rsid w:val="00D53C67"/>
    <w:rsid w:val="00D619AB"/>
    <w:rsid w:val="00D62516"/>
    <w:rsid w:val="00D62F35"/>
    <w:rsid w:val="00D62F87"/>
    <w:rsid w:val="00D74CB2"/>
    <w:rsid w:val="00D7522C"/>
    <w:rsid w:val="00D80BD7"/>
    <w:rsid w:val="00D82F01"/>
    <w:rsid w:val="00D8581A"/>
    <w:rsid w:val="00DA4307"/>
    <w:rsid w:val="00DB19E6"/>
    <w:rsid w:val="00DB55CF"/>
    <w:rsid w:val="00DB572F"/>
    <w:rsid w:val="00DB59E4"/>
    <w:rsid w:val="00DC16B5"/>
    <w:rsid w:val="00DC3773"/>
    <w:rsid w:val="00DC58AD"/>
    <w:rsid w:val="00DD0F31"/>
    <w:rsid w:val="00DD1C13"/>
    <w:rsid w:val="00DD23A8"/>
    <w:rsid w:val="00DD65C8"/>
    <w:rsid w:val="00DE02FF"/>
    <w:rsid w:val="00DE1BB5"/>
    <w:rsid w:val="00DE3236"/>
    <w:rsid w:val="00DF2328"/>
    <w:rsid w:val="00DF6BBC"/>
    <w:rsid w:val="00E060F4"/>
    <w:rsid w:val="00E06CC8"/>
    <w:rsid w:val="00E07E56"/>
    <w:rsid w:val="00E10E68"/>
    <w:rsid w:val="00E118E7"/>
    <w:rsid w:val="00E15F2B"/>
    <w:rsid w:val="00E17018"/>
    <w:rsid w:val="00E17AA6"/>
    <w:rsid w:val="00E2218F"/>
    <w:rsid w:val="00E269B9"/>
    <w:rsid w:val="00E306E7"/>
    <w:rsid w:val="00E32A29"/>
    <w:rsid w:val="00E368C4"/>
    <w:rsid w:val="00E36A59"/>
    <w:rsid w:val="00E40BC0"/>
    <w:rsid w:val="00E437E7"/>
    <w:rsid w:val="00E46619"/>
    <w:rsid w:val="00E46726"/>
    <w:rsid w:val="00E507B1"/>
    <w:rsid w:val="00E5256E"/>
    <w:rsid w:val="00E54245"/>
    <w:rsid w:val="00E5470C"/>
    <w:rsid w:val="00E60969"/>
    <w:rsid w:val="00E60FF5"/>
    <w:rsid w:val="00E65E86"/>
    <w:rsid w:val="00E6629A"/>
    <w:rsid w:val="00E7039B"/>
    <w:rsid w:val="00E70415"/>
    <w:rsid w:val="00E74D40"/>
    <w:rsid w:val="00E751F3"/>
    <w:rsid w:val="00E777D8"/>
    <w:rsid w:val="00E80C7A"/>
    <w:rsid w:val="00E81420"/>
    <w:rsid w:val="00E8467A"/>
    <w:rsid w:val="00E86287"/>
    <w:rsid w:val="00E921FE"/>
    <w:rsid w:val="00E95E2B"/>
    <w:rsid w:val="00E966CA"/>
    <w:rsid w:val="00EA0544"/>
    <w:rsid w:val="00EA4568"/>
    <w:rsid w:val="00EB2D45"/>
    <w:rsid w:val="00EB5CF3"/>
    <w:rsid w:val="00EC3E07"/>
    <w:rsid w:val="00EC6984"/>
    <w:rsid w:val="00ED113A"/>
    <w:rsid w:val="00ED2F62"/>
    <w:rsid w:val="00EE02F6"/>
    <w:rsid w:val="00EE14CF"/>
    <w:rsid w:val="00EE397B"/>
    <w:rsid w:val="00EE3BBB"/>
    <w:rsid w:val="00EE51D6"/>
    <w:rsid w:val="00EE6515"/>
    <w:rsid w:val="00EF79FF"/>
    <w:rsid w:val="00F00208"/>
    <w:rsid w:val="00F03FDA"/>
    <w:rsid w:val="00F07F17"/>
    <w:rsid w:val="00F1417D"/>
    <w:rsid w:val="00F154D6"/>
    <w:rsid w:val="00F16EA7"/>
    <w:rsid w:val="00F21A87"/>
    <w:rsid w:val="00F30F1E"/>
    <w:rsid w:val="00F31632"/>
    <w:rsid w:val="00F35FC8"/>
    <w:rsid w:val="00F37145"/>
    <w:rsid w:val="00F462E6"/>
    <w:rsid w:val="00F46374"/>
    <w:rsid w:val="00F52794"/>
    <w:rsid w:val="00F52D5B"/>
    <w:rsid w:val="00F55263"/>
    <w:rsid w:val="00F57512"/>
    <w:rsid w:val="00F67C87"/>
    <w:rsid w:val="00F7223F"/>
    <w:rsid w:val="00F76848"/>
    <w:rsid w:val="00F86835"/>
    <w:rsid w:val="00F9258C"/>
    <w:rsid w:val="00FA12BF"/>
    <w:rsid w:val="00FA14AB"/>
    <w:rsid w:val="00FA5D63"/>
    <w:rsid w:val="00FA6094"/>
    <w:rsid w:val="00FB23C1"/>
    <w:rsid w:val="00FB31D6"/>
    <w:rsid w:val="00FB4298"/>
    <w:rsid w:val="00FB6ACC"/>
    <w:rsid w:val="00FB769A"/>
    <w:rsid w:val="00FC31F4"/>
    <w:rsid w:val="00FC4174"/>
    <w:rsid w:val="00FC5907"/>
    <w:rsid w:val="00FC5D7D"/>
    <w:rsid w:val="00FC7173"/>
    <w:rsid w:val="00FD077A"/>
    <w:rsid w:val="00FD13D3"/>
    <w:rsid w:val="00FD2F5F"/>
    <w:rsid w:val="00FD40D6"/>
    <w:rsid w:val="00FE22E1"/>
    <w:rsid w:val="00FE2F51"/>
    <w:rsid w:val="00FE37B1"/>
    <w:rsid w:val="00FE473B"/>
    <w:rsid w:val="00FF6D0A"/>
    <w:rsid w:val="0113A793"/>
    <w:rsid w:val="0145A098"/>
    <w:rsid w:val="0162754D"/>
    <w:rsid w:val="01780BC1"/>
    <w:rsid w:val="043D1CAB"/>
    <w:rsid w:val="04BFA59A"/>
    <w:rsid w:val="05068E98"/>
    <w:rsid w:val="0683CDDE"/>
    <w:rsid w:val="0A2FC95A"/>
    <w:rsid w:val="0A516C59"/>
    <w:rsid w:val="0ADA0E93"/>
    <w:rsid w:val="0BF14691"/>
    <w:rsid w:val="0C0A89CF"/>
    <w:rsid w:val="0CD7F4F3"/>
    <w:rsid w:val="0E7F0C3A"/>
    <w:rsid w:val="1023AC6C"/>
    <w:rsid w:val="10410F98"/>
    <w:rsid w:val="10543489"/>
    <w:rsid w:val="10DDCAEC"/>
    <w:rsid w:val="11AC66BD"/>
    <w:rsid w:val="11B33000"/>
    <w:rsid w:val="12CFF58A"/>
    <w:rsid w:val="13FB3734"/>
    <w:rsid w:val="141346C2"/>
    <w:rsid w:val="156251E1"/>
    <w:rsid w:val="162F9A19"/>
    <w:rsid w:val="18206BF0"/>
    <w:rsid w:val="18524B2E"/>
    <w:rsid w:val="1998A4DE"/>
    <w:rsid w:val="19ABD491"/>
    <w:rsid w:val="19DBBD33"/>
    <w:rsid w:val="1A3DADF9"/>
    <w:rsid w:val="1B3527CF"/>
    <w:rsid w:val="1B3CF3A2"/>
    <w:rsid w:val="1B5A3507"/>
    <w:rsid w:val="1BD8CE29"/>
    <w:rsid w:val="1D5A1FE4"/>
    <w:rsid w:val="1DDBE70D"/>
    <w:rsid w:val="1DDFD0B0"/>
    <w:rsid w:val="1E39F948"/>
    <w:rsid w:val="212A9BBC"/>
    <w:rsid w:val="21DBD060"/>
    <w:rsid w:val="2344CA1E"/>
    <w:rsid w:val="241173E8"/>
    <w:rsid w:val="24AC6A21"/>
    <w:rsid w:val="24F83AE5"/>
    <w:rsid w:val="268AFA2F"/>
    <w:rsid w:val="273D910B"/>
    <w:rsid w:val="28612E1A"/>
    <w:rsid w:val="2957E292"/>
    <w:rsid w:val="298AF06C"/>
    <w:rsid w:val="2B008CE4"/>
    <w:rsid w:val="2B63BEF3"/>
    <w:rsid w:val="2B74436E"/>
    <w:rsid w:val="2CE536AC"/>
    <w:rsid w:val="2E19A9A8"/>
    <w:rsid w:val="2E370551"/>
    <w:rsid w:val="2E3FDCD3"/>
    <w:rsid w:val="3095C323"/>
    <w:rsid w:val="32B0F450"/>
    <w:rsid w:val="35ADCEF7"/>
    <w:rsid w:val="35ECF567"/>
    <w:rsid w:val="3684B1A0"/>
    <w:rsid w:val="36D8BFAD"/>
    <w:rsid w:val="376E5CDE"/>
    <w:rsid w:val="38DC5C1E"/>
    <w:rsid w:val="39644BDB"/>
    <w:rsid w:val="3B9FE9B5"/>
    <w:rsid w:val="3C8D75AE"/>
    <w:rsid w:val="3DBD2CAF"/>
    <w:rsid w:val="3DC17FF0"/>
    <w:rsid w:val="3DD2D997"/>
    <w:rsid w:val="3E14508E"/>
    <w:rsid w:val="3EA7AEE9"/>
    <w:rsid w:val="3EF0A33A"/>
    <w:rsid w:val="436506D9"/>
    <w:rsid w:val="43C0B998"/>
    <w:rsid w:val="44686B38"/>
    <w:rsid w:val="457838D4"/>
    <w:rsid w:val="491CC905"/>
    <w:rsid w:val="49B9D1F1"/>
    <w:rsid w:val="4A7CACBA"/>
    <w:rsid w:val="4AD51F26"/>
    <w:rsid w:val="4B6C79B9"/>
    <w:rsid w:val="4D55BCFD"/>
    <w:rsid w:val="4D94DC11"/>
    <w:rsid w:val="4E5F6E62"/>
    <w:rsid w:val="50851A83"/>
    <w:rsid w:val="533D1376"/>
    <w:rsid w:val="53A45AA7"/>
    <w:rsid w:val="54BD41ED"/>
    <w:rsid w:val="56F2D9A7"/>
    <w:rsid w:val="575E9FF6"/>
    <w:rsid w:val="577BBA34"/>
    <w:rsid w:val="57C3AE61"/>
    <w:rsid w:val="59826EA0"/>
    <w:rsid w:val="59ACCC96"/>
    <w:rsid w:val="5A5428BB"/>
    <w:rsid w:val="5A9277CB"/>
    <w:rsid w:val="5B02690D"/>
    <w:rsid w:val="5B3BDC29"/>
    <w:rsid w:val="5C30C036"/>
    <w:rsid w:val="5CB04C1A"/>
    <w:rsid w:val="5D53D767"/>
    <w:rsid w:val="5D7F62CF"/>
    <w:rsid w:val="5E156B19"/>
    <w:rsid w:val="5E6ACA8E"/>
    <w:rsid w:val="5EC5D350"/>
    <w:rsid w:val="5ED4BA97"/>
    <w:rsid w:val="5F2AA0C9"/>
    <w:rsid w:val="5FD550D8"/>
    <w:rsid w:val="60E62664"/>
    <w:rsid w:val="635C6E2A"/>
    <w:rsid w:val="641389FD"/>
    <w:rsid w:val="646A01A2"/>
    <w:rsid w:val="65235EEB"/>
    <w:rsid w:val="663B2DFF"/>
    <w:rsid w:val="6917916C"/>
    <w:rsid w:val="6996A036"/>
    <w:rsid w:val="6A6DB9CF"/>
    <w:rsid w:val="6B4D5BC6"/>
    <w:rsid w:val="6E8E29A2"/>
    <w:rsid w:val="6FDDF976"/>
    <w:rsid w:val="6FEAB6A5"/>
    <w:rsid w:val="734F2D1E"/>
    <w:rsid w:val="74BC8C55"/>
    <w:rsid w:val="75F5B261"/>
    <w:rsid w:val="76FAE246"/>
    <w:rsid w:val="773A31E6"/>
    <w:rsid w:val="78A24107"/>
    <w:rsid w:val="78A61876"/>
    <w:rsid w:val="7A82DF42"/>
    <w:rsid w:val="7B7F60BB"/>
    <w:rsid w:val="7C3C17E9"/>
    <w:rsid w:val="7C7FF38B"/>
    <w:rsid w:val="7F2C3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227780"/>
  <w15:chartTrackingRefBased/>
  <w15:docId w15:val="{5275CBEC-F47E-46D0-82CA-52F301EAC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t-PT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A5681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A5681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A5681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A5681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A5681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A5681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A5681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A5681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A5681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A5681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5681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A5681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A56811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A56811"/>
    <w:rPr>
      <w:rFonts w:eastAsiaTheme="majorEastAsia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A56811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A56811"/>
    <w:rPr>
      <w:rFonts w:eastAsiaTheme="majorEastAsia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A56811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A56811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ter"/>
    <w:uiPriority w:val="10"/>
    <w:qFormat/>
    <w:rsid w:val="00A5681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A568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A5681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568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arter"/>
    <w:uiPriority w:val="29"/>
    <w:qFormat/>
    <w:rsid w:val="00A5681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A56811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A56811"/>
    <w:pPr>
      <w:ind w:left="720"/>
      <w:contextualSpacing/>
    </w:pPr>
  </w:style>
  <w:style w:type="character" w:styleId="nfaseIntensa">
    <w:name w:val="Intense Emphasis"/>
    <w:basedOn w:val="Tipodeletrapredefinidodopargrafo"/>
    <w:uiPriority w:val="21"/>
    <w:qFormat/>
    <w:rsid w:val="00A56811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A5681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A56811"/>
    <w:rPr>
      <w:i/>
      <w:iCs/>
      <w:color w:val="0F4761" w:themeColor="accent1" w:themeShade="BF"/>
    </w:rPr>
  </w:style>
  <w:style w:type="character" w:styleId="RefernciaIntensa">
    <w:name w:val="Intense Reference"/>
    <w:basedOn w:val="Tipodeletrapredefinidodopargrafo"/>
    <w:uiPriority w:val="32"/>
    <w:qFormat/>
    <w:rsid w:val="00A56811"/>
    <w:rPr>
      <w:b/>
      <w:bCs/>
      <w:smallCaps/>
      <w:color w:val="0F4761" w:themeColor="accent1" w:themeShade="BF"/>
      <w:spacing w:val="5"/>
    </w:rPr>
  </w:style>
  <w:style w:type="paragraph" w:styleId="Cabealho">
    <w:name w:val="header"/>
    <w:basedOn w:val="Normal"/>
    <w:link w:val="CabealhoCarter"/>
    <w:uiPriority w:val="99"/>
    <w:unhideWhenUsed/>
    <w:rsid w:val="00A5681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A56811"/>
  </w:style>
  <w:style w:type="paragraph" w:styleId="Rodap">
    <w:name w:val="footer"/>
    <w:basedOn w:val="Normal"/>
    <w:link w:val="RodapCarter"/>
    <w:uiPriority w:val="99"/>
    <w:unhideWhenUsed/>
    <w:rsid w:val="00A5681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A56811"/>
  </w:style>
  <w:style w:type="paragraph" w:customStyle="1" w:styleId="paragraph">
    <w:name w:val="paragraph"/>
    <w:basedOn w:val="Normal"/>
    <w:rsid w:val="00B712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pt-PT"/>
      <w14:ligatures w14:val="none"/>
    </w:rPr>
  </w:style>
  <w:style w:type="character" w:customStyle="1" w:styleId="normaltextrun">
    <w:name w:val="normaltextrun"/>
    <w:basedOn w:val="Tipodeletrapredefinidodopargrafo"/>
    <w:rsid w:val="00B71221"/>
  </w:style>
  <w:style w:type="character" w:styleId="Hiperligao">
    <w:name w:val="Hyperlink"/>
    <w:basedOn w:val="Tipodeletrapredefinidodopargrafo"/>
    <w:uiPriority w:val="99"/>
    <w:unhideWhenUsed/>
    <w:rsid w:val="00FA5D63"/>
    <w:rPr>
      <w:color w:val="467886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A5D63"/>
    <w:rPr>
      <w:color w:val="605E5C"/>
      <w:shd w:val="clear" w:color="auto" w:fill="E1DFDD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21134C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21134C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21134C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21134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21134C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5D504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66CA"/>
    <w:rPr>
      <w:rFonts w:ascii="Times New Roman" w:hAnsi="Times New Roman" w:cs="Times New Roman"/>
    </w:rPr>
  </w:style>
  <w:style w:type="table" w:styleId="TabelacomGrelha">
    <w:name w:val="Table Grid"/>
    <w:basedOn w:val="Tabela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ligaovisitada">
    <w:name w:val="FollowedHyperlink"/>
    <w:basedOn w:val="Tipodeletrapredefinidodopargrafo"/>
    <w:uiPriority w:val="99"/>
    <w:semiHidden/>
    <w:unhideWhenUsed/>
    <w:rsid w:val="00BF699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95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2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5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0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2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8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tarina.brito@lift.com.p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atarina.fraz&#227;o@lift.com.p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driana.vieira@lift.com.p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42</Words>
  <Characters>4548</Characters>
  <Application>Microsoft Office Word</Application>
  <DocSecurity>0</DocSecurity>
  <Lines>37</Lines>
  <Paragraphs>10</Paragraphs>
  <ScaleCrop>false</ScaleCrop>
  <Company/>
  <LinksUpToDate>false</LinksUpToDate>
  <CharactersWithSpaces>5380</CharactersWithSpaces>
  <SharedDoc>false</SharedDoc>
  <HLinks>
    <vt:vector size="18" baseType="variant">
      <vt:variant>
        <vt:i4>3342339</vt:i4>
      </vt:variant>
      <vt:variant>
        <vt:i4>6</vt:i4>
      </vt:variant>
      <vt:variant>
        <vt:i4>0</vt:i4>
      </vt:variant>
      <vt:variant>
        <vt:i4>5</vt:i4>
      </vt:variant>
      <vt:variant>
        <vt:lpwstr>mailto:adriana.vieira@lift.com.pt</vt:lpwstr>
      </vt:variant>
      <vt:variant>
        <vt:lpwstr/>
      </vt:variant>
      <vt:variant>
        <vt:i4>6422595</vt:i4>
      </vt:variant>
      <vt:variant>
        <vt:i4>3</vt:i4>
      </vt:variant>
      <vt:variant>
        <vt:i4>0</vt:i4>
      </vt:variant>
      <vt:variant>
        <vt:i4>5</vt:i4>
      </vt:variant>
      <vt:variant>
        <vt:lpwstr>mailto:catarina.brito@lift.com.pt</vt:lpwstr>
      </vt:variant>
      <vt:variant>
        <vt:lpwstr/>
      </vt:variant>
      <vt:variant>
        <vt:i4>3211397</vt:i4>
      </vt:variant>
      <vt:variant>
        <vt:i4>0</vt:i4>
      </vt:variant>
      <vt:variant>
        <vt:i4>0</vt:i4>
      </vt:variant>
      <vt:variant>
        <vt:i4>5</vt:i4>
      </vt:variant>
      <vt:variant>
        <vt:lpwstr>mailto:catarina.frazão@lift.com.p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ânia Miguel</dc:creator>
  <cp:keywords/>
  <dc:description/>
  <cp:lastModifiedBy>Catarina Frazão</cp:lastModifiedBy>
  <cp:revision>3</cp:revision>
  <dcterms:created xsi:type="dcterms:W3CDTF">2025-10-21T09:10:00Z</dcterms:created>
  <dcterms:modified xsi:type="dcterms:W3CDTF">2025-10-21T09:28:00Z</dcterms:modified>
</cp:coreProperties>
</file>